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0C99" w:rsidRPr="005D7F4B" w:rsidRDefault="008B317A" w:rsidP="005D7F4B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D7F4B">
        <w:rPr>
          <w:rFonts w:ascii="Times New Roman" w:hAnsi="Times New Roman" w:cs="Times New Roman"/>
          <w:b/>
          <w:sz w:val="28"/>
          <w:szCs w:val="24"/>
        </w:rPr>
        <w:t>CURRICULUM VITAE.</w:t>
      </w:r>
    </w:p>
    <w:p w:rsidR="008B317A" w:rsidRDefault="008B317A"/>
    <w:p w:rsidR="008B317A" w:rsidRPr="005D7F4B" w:rsidRDefault="008B317A">
      <w:pPr>
        <w:rPr>
          <w:rFonts w:ascii="Times New Roman" w:hAnsi="Times New Roman" w:cs="Times New Roman"/>
          <w:b/>
          <w:sz w:val="24"/>
          <w:szCs w:val="24"/>
        </w:rPr>
      </w:pPr>
      <w:r w:rsidRPr="005D7F4B">
        <w:rPr>
          <w:rFonts w:ascii="Times New Roman" w:hAnsi="Times New Roman" w:cs="Times New Roman"/>
          <w:b/>
          <w:sz w:val="24"/>
          <w:szCs w:val="24"/>
        </w:rPr>
        <w:t>PERSONAL BIO DATA.</w:t>
      </w:r>
    </w:p>
    <w:p w:rsidR="008B317A" w:rsidRDefault="008B317A"/>
    <w:p w:rsidR="008B317A" w:rsidRPr="008B317A" w:rsidRDefault="00F67CAA">
      <w:pPr>
        <w:rPr>
          <w:rFonts w:ascii="Times New Roman" w:hAnsi="Times New Roman" w:cs="Times New Roman"/>
          <w:sz w:val="24"/>
          <w:szCs w:val="24"/>
        </w:rPr>
        <w:ind w:firstLine="0" w:hanging="0" w:right="0" w:left="0"/>
        <w:bidi w:val="false"/>
        <w:jc w:val="left"/>
        <w:spacing w:line="264" w:lineRule="auto" w:before="0" w:after="160"/>
      </w:pPr>
      <w:r>
        <w:rPr>
          <w:rFonts w:ascii="Times New Roman" w:hAnsi="Times New Roman" w:cs="Times New Roman"/>
          <w:sz w:val="24"/>
          <w:szCs w:val="24"/>
        </w:rPr>
        <w:t>NAME:</w:t>
      </w:r>
      <w:r w:rsidR="00292BA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eastAsia="Times New Roman"/>
          <w:sz w:val="24"/>
          <w:szCs w:val="24"/>
          <w:smallCaps w:val="false"/>
          <w:caps w:val="false"/>
          <w:u w:val="none"/>
          <w:highlight w:val="none"/>
          <w:color w:val="000000"/>
          <w:vanish w:val="false"/>
          <w:strike w:val="false"/>
          <w:i w:val="false"/>
          <w:iCs w:val="false"/>
          <w:b w:val="false"/>
          <w:bCs w:val="false"/>
          <w:shadow w:val="false"/>
          <w:vertAlign w:val="baseline"/>
          <w:effect w:val="none"/>
        </w:rPr>
        <w:t xml:space="preserve">B</w:t>
      </w:r>
      <w:r>
        <w:rPr>
          <w:rFonts w:ascii="Times New Roman" w:hAnsi="Times New Roman" w:cs="Times New Roman" w:eastAsia="Times New Roman"/>
          <w:sz w:val="24"/>
          <w:szCs w:val="24"/>
          <w:smallCaps w:val="false"/>
          <w:caps w:val="false"/>
          <w:u w:val="none"/>
          <w:highlight w:val="none"/>
          <w:color w:val="000000"/>
          <w:vanish w:val="false"/>
          <w:strike w:val="false"/>
          <w:i w:val="false"/>
          <w:iCs w:val="false"/>
          <w:b w:val="false"/>
          <w:bCs w:val="false"/>
          <w:shadow w:val="false"/>
          <w:vertAlign w:val="baseline"/>
          <w:effect w:val="none"/>
        </w:rPr>
        <w:t xml:space="preserve">eem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eastAsia="Times New Roman"/>
          <w:sz w:val="24"/>
          <w:szCs w:val="24"/>
          <w:smallCaps w:val="false"/>
          <w:caps w:val="false"/>
          <w:u w:val="none"/>
          <w:highlight w:val="none"/>
          <w:color w:val="000000"/>
          <w:vanish w:val="false"/>
          <w:strike w:val="false"/>
          <w:i w:val="false"/>
          <w:iCs w:val="false"/>
          <w:b w:val="false"/>
          <w:bCs w:val="false"/>
          <w:shadow w:val="false"/>
          <w:vertAlign w:val="baseline"/>
          <w:effect w:val="none"/>
        </w:rPr>
        <w:t xml:space="preserve">K</w:t>
      </w:r>
      <w:r>
        <w:rPr>
          <w:rFonts w:ascii="Times New Roman" w:hAnsi="Times New Roman" w:cs="Times New Roman" w:eastAsia="Times New Roman"/>
          <w:sz w:val="24"/>
          <w:szCs w:val="24"/>
          <w:smallCaps w:val="false"/>
          <w:caps w:val="false"/>
          <w:u w:val="none"/>
          <w:highlight w:val="none"/>
          <w:color w:val="000000"/>
          <w:vanish w:val="false"/>
          <w:strike w:val="false"/>
          <w:i w:val="false"/>
          <w:iCs w:val="false"/>
          <w:b w:val="false"/>
          <w:bCs w:val="false"/>
          <w:shadow w:val="false"/>
          <w:vertAlign w:val="baseline"/>
          <w:effect w:val="none"/>
        </w:rPr>
        <w:t xml:space="preserve">ibet</w:t>
      </w:r>
    </w:p>
    <w:p w:rsidR="008B317A" w:rsidRPr="008B317A" w:rsidRDefault="00292BA6">
      <w:pPr>
        <w:rPr>
          <w:rFonts w:ascii="Times New Roman" w:hAnsi="Times New Roman" w:cs="Times New Roman"/>
          <w:sz w:val="24"/>
          <w:szCs w:val="24"/>
        </w:rPr>
        <w:ind w:firstLine="0" w:hanging="0" w:right="0" w:left="0"/>
        <w:bidi w:val="false"/>
        <w:jc w:val="left"/>
        <w:spacing w:line="264" w:lineRule="auto" w:before="0" w:after="160"/>
      </w:pPr>
      <w:r>
        <w:rPr>
          <w:rFonts w:ascii="Times New Roman" w:hAnsi="Times New Roman" w:cs="Times New Roman"/>
          <w:sz w:val="24"/>
          <w:szCs w:val="24"/>
        </w:rPr>
        <w:t xml:space="preserve">I.D NUMBER: </w:t>
      </w:r>
      <w:r>
        <w:rPr>
          <w:rFonts w:ascii="Times New Roman" w:hAnsi="Times New Roman" w:cs="Times New Roman" w:eastAsia="Times New Roman"/>
          <w:sz w:val="24"/>
          <w:szCs w:val="24"/>
          <w:smallCaps w:val="false"/>
          <w:caps w:val="false"/>
          <w:u w:val="none"/>
          <w:highlight w:val="none"/>
          <w:color w:val="000000"/>
          <w:vanish w:val="false"/>
          <w:strike w:val="false"/>
          <w:i w:val="false"/>
          <w:iCs w:val="false"/>
          <w:b w:val="false"/>
          <w:bCs w:val="false"/>
          <w:shadow w:val="false"/>
          <w:vertAlign w:val="baseline"/>
          <w:effect w:val="none"/>
        </w:rPr>
        <w:t xml:space="preserve">3</w:t>
      </w:r>
      <w:r>
        <w:rPr>
          <w:rFonts w:ascii="Times New Roman" w:hAnsi="Times New Roman" w:cs="Times New Roman" w:eastAsia="Times New Roman"/>
          <w:sz w:val="24"/>
          <w:szCs w:val="24"/>
          <w:smallCaps w:val="false"/>
          <w:caps w:val="false"/>
          <w:u w:val="none"/>
          <w:highlight w:val="none"/>
          <w:color w:val="000000"/>
          <w:vanish w:val="false"/>
          <w:strike w:val="false"/>
          <w:i w:val="false"/>
          <w:iCs w:val="false"/>
          <w:b w:val="false"/>
          <w:bCs w:val="false"/>
          <w:shadow w:val="false"/>
          <w:vertAlign w:val="baseline"/>
          <w:effect w:val="none"/>
        </w:rPr>
        <w:t xml:space="preserve">4762017</w:t>
      </w:r>
    </w:p>
    <w:p w:rsidR="008B317A" w:rsidRPr="008B317A" w:rsidRDefault="00292BA6">
      <w:pPr>
        <w:rPr>
          <w:rFonts w:ascii="Times New Roman" w:hAnsi="Times New Roman" w:cs="Times New Roman"/>
          <w:sz w:val="24"/>
          <w:szCs w:val="24"/>
        </w:rPr>
        <w:bidi w:val="false"/>
        <w:jc w:val="left"/>
        <w:ind w:firstLine="0" w:hanging="0" w:right="0" w:left="0"/>
        <w:spacing w:line="264" w:lineRule="auto" w:before="0" w:after="160"/>
      </w:pPr>
      <w:r>
        <w:rPr>
          <w:rFonts w:ascii="Times New Roman" w:hAnsi="Times New Roman" w:cs="Times New Roman"/>
          <w:sz w:val="24"/>
          <w:szCs w:val="24"/>
        </w:rPr>
        <w:t xml:space="preserve">TELEPHONE NO: 0</w:t>
      </w:r>
      <w:r>
        <w:rPr>
          <w:rFonts w:ascii="Times New Roman" w:hAnsi="Times New Roman" w:cs="Times New Roman" w:eastAsia="Times New Roman"/>
          <w:sz w:val="24"/>
          <w:szCs w:val="24"/>
          <w:smallCaps w:val="false"/>
          <w:caps w:val="false"/>
          <w:u w:val="none"/>
          <w:highlight w:val="none"/>
          <w:color w:val="000000"/>
          <w:vanish w:val="false"/>
          <w:strike w:val="false"/>
          <w:i w:val="false"/>
          <w:iCs w:val="false"/>
          <w:b w:val="false"/>
          <w:bCs w:val="false"/>
          <w:shadow w:val="false"/>
          <w:vertAlign w:val="baseline"/>
          <w:effect w:val="none"/>
        </w:rPr>
        <w:t xml:space="preserve">796250533</w:t>
      </w:r>
    </w:p>
    <w:p w:rsidR="008B317A" w:rsidRPr="008B317A" w:rsidRDefault="00A5323E">
      <w:pPr>
        <w:rPr>
          <w:rFonts w:ascii="Times New Roman" w:hAnsi="Times New Roman" w:cs="Times New Roman"/>
          <w:sz w:val="24"/>
          <w:szCs w:val="24"/>
        </w:rPr>
        <w:ind w:firstLine="0" w:hanging="0" w:right="0" w:left="0"/>
        <w:bidi w:val="false"/>
        <w:jc w:val="left"/>
        <w:spacing w:line="264" w:lineRule="auto" w:before="0" w:after="160"/>
      </w:pPr>
      <w:r>
        <w:rPr>
          <w:rFonts w:ascii="Times New Roman" w:hAnsi="Times New Roman" w:cs="Times New Roman"/>
          <w:sz w:val="24"/>
          <w:szCs w:val="24"/>
        </w:rPr>
        <w:t xml:space="preserve">EMAIL: </w:t>
      </w:r>
      <w:r>
        <w:rPr>
          <w:rFonts w:ascii="Times New Roman" w:hAnsi="Times New Roman" w:cs="Times New Roman" w:eastAsia="Times New Roman"/>
          <w:sz w:val="24"/>
          <w:szCs w:val="24"/>
          <w:smallCaps w:val="false"/>
          <w:caps w:val="false"/>
          <w:u w:val="none"/>
          <w:highlight w:val="none"/>
          <w:color w:val="000000"/>
          <w:vanish w:val="false"/>
          <w:strike w:val="false"/>
          <w:i w:val="false"/>
          <w:iCs w:val="false"/>
          <w:b w:val="false"/>
          <w:bCs w:val="false"/>
          <w:shadow w:val="false"/>
          <w:vertAlign w:val="baseline"/>
          <w:effect w:val="none"/>
        </w:rPr>
        <w:t xml:space="preserve">kibetbeeman</w:t>
      </w:r>
      <w:r>
        <w:rPr>
          <w:rFonts w:ascii="Times New Roman" w:hAnsi="Times New Roman" w:cs="Times New Roman"/>
          <w:sz w:val="24"/>
          <w:szCs w:val="24"/>
        </w:rPr>
        <w:t xml:space="preserve">@gmail.com</w:t>
      </w:r>
    </w:p>
    <w:p w:rsidR="008B317A" w:rsidRPr="008B317A" w:rsidRDefault="008B317A">
      <w:pPr>
        <w:rPr>
          <w:rFonts w:ascii="Times New Roman" w:hAnsi="Times New Roman" w:cs="Times New Roman"/>
          <w:sz w:val="24"/>
          <w:szCs w:val="24"/>
        </w:rPr>
      </w:pPr>
      <w:r w:rsidRPr="008B317A">
        <w:rPr>
          <w:rFonts w:ascii="Times New Roman" w:hAnsi="Times New Roman" w:cs="Times New Roman"/>
          <w:sz w:val="24"/>
          <w:szCs w:val="24"/>
        </w:rPr>
        <w:t>NATIONALITY: KENYAN</w:t>
      </w:r>
    </w:p>
    <w:p w:rsidR="008B317A" w:rsidRPr="008B317A" w:rsidRDefault="00A5323E">
      <w:pPr>
        <w:rPr>
          <w:rFonts w:ascii="Times New Roman" w:hAnsi="Times New Roman" w:cs="Times New Roman"/>
          <w:sz w:val="24"/>
          <w:szCs w:val="24"/>
        </w:rPr>
        <w:bidi w:val="false"/>
        <w:jc w:val="left"/>
        <w:ind w:firstLine="0" w:hanging="0" w:right="0" w:left="0"/>
        <w:spacing w:line="264" w:lineRule="auto" w:before="0" w:after="160"/>
      </w:pPr>
      <w:r>
        <w:rPr>
          <w:rFonts w:ascii="Times New Roman" w:hAnsi="Times New Roman" w:cs="Times New Roman"/>
          <w:sz w:val="24"/>
          <w:szCs w:val="24"/>
        </w:rPr>
        <w:t xml:space="preserve">D.O.B: </w:t>
      </w:r>
      <w:r>
        <w:rPr>
          <w:rFonts w:ascii="Times New Roman" w:hAnsi="Times New Roman" w:cs="Times New Roman" w:eastAsia="Times New Roman"/>
          <w:sz w:val="24"/>
          <w:szCs w:val="24"/>
          <w:smallCaps w:val="false"/>
          <w:caps w:val="false"/>
          <w:u w:val="none"/>
          <w:highlight w:val="none"/>
          <w:color w:val="000000"/>
          <w:vanish w:val="false"/>
          <w:strike w:val="false"/>
          <w:i w:val="false"/>
          <w:iCs w:val="false"/>
          <w:b w:val="false"/>
          <w:bCs w:val="false"/>
          <w:shadow w:val="false"/>
          <w:vertAlign w:val="baseline"/>
          <w:effect w:val="none"/>
        </w:rPr>
        <w:t xml:space="preserve">06/05/1998</w:t>
      </w:r>
    </w:p>
    <w:p w:rsidR="000714CD" w:rsidRDefault="008B317A" w:rsidP="000714CD">
      <w:pPr>
        <w:rPr>
          <w:rFonts w:ascii="Times New Roman" w:hAnsi="Times New Roman" w:cs="Times New Roman"/>
          <w:sz w:val="24"/>
          <w:szCs w:val="24"/>
        </w:rPr>
        <w:ind w:firstLine="0" w:hanging="0" w:right="0" w:left="0"/>
        <w:bidi w:val="false"/>
        <w:jc w:val="left"/>
        <w:spacing w:line="264" w:lineRule="auto" w:before="0" w:after="160"/>
      </w:pPr>
      <w:r w:rsidRPr="008B317A">
        <w:rPr>
          <w:rFonts w:ascii="Times New Roman" w:hAnsi="Times New Roman" w:cs="Times New Roman"/>
          <w:sz w:val="24"/>
          <w:szCs w:val="24"/>
        </w:rPr>
        <w:t>SEX:</w:t>
      </w:r>
      <w:r w:rsidR="000714C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eastAsia="Times New Roman"/>
          <w:sz w:val="24"/>
          <w:szCs w:val="24"/>
          <w:smallCaps w:val="false"/>
          <w:caps w:val="false"/>
          <w:u w:val="none"/>
          <w:highlight w:val="none"/>
          <w:color w:val="000000"/>
          <w:vanish w:val="false"/>
          <w:strike w:val="false"/>
          <w:i w:val="false"/>
          <w:iCs w:val="false"/>
          <w:b w:val="false"/>
          <w:bCs w:val="false"/>
          <w:shadow w:val="false"/>
          <w:vertAlign w:val="baseline"/>
          <w:effect w:val="none"/>
        </w:rPr>
        <w:t xml:space="preserve">Male</w:t>
      </w:r>
      <w:r>
        <w:rPr>
          <w:rFonts w:ascii="Times New Roman" w:hAnsi="Times New Roman" w:cs="Times New Roman" w:eastAsia="Times New Roman"/>
          <w:sz w:val="24"/>
          <w:szCs w:val="24"/>
          <w:smallCaps w:val="false"/>
          <w:caps w:val="false"/>
          <w:u w:val="none"/>
          <w:highlight w:val="none"/>
          <w:color w:val="000000"/>
          <w:vanish w:val="false"/>
          <w:strike w:val="false"/>
          <w:i w:val="false"/>
          <w:iCs w:val="false"/>
          <w:b w:val="false"/>
          <w:bCs w:val="false"/>
          <w:shadow w:val="false"/>
          <w:vertAlign w:val="baseline"/>
          <w:effect w:val="none"/>
        </w:rPr>
        <w:t xml:space="preserve"> </w:t>
      </w:r>
    </w:p>
    <w:p w:rsidR="00274B8E" w:rsidRDefault="00274B8E" w:rsidP="000714CD">
      <w:pPr>
        <w:rPr>
          <w:rFonts w:ascii="Times New Roman" w:hAnsi="Times New Roman" w:cs="Times New Roman"/>
          <w:b/>
          <w:sz w:val="24"/>
          <w:szCs w:val="24"/>
        </w:rPr>
      </w:pPr>
    </w:p>
    <w:p w:rsidR="000714CD" w:rsidRDefault="000714CD" w:rsidP="000714CD">
      <w:pPr>
        <w:rPr>
          <w:rFonts w:ascii="Times New Roman" w:hAnsi="Times New Roman" w:cs="Times New Roman"/>
          <w:sz w:val="24"/>
          <w:szCs w:val="24"/>
        </w:rPr>
      </w:pPr>
      <w:r w:rsidRPr="006F1C67">
        <w:rPr>
          <w:rFonts w:ascii="Times New Roman" w:hAnsi="Times New Roman" w:cs="Times New Roman"/>
          <w:b/>
          <w:sz w:val="24"/>
          <w:szCs w:val="24"/>
        </w:rPr>
        <w:t>CAREER OBJECTIVE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714CD" w:rsidRDefault="000714CD" w:rsidP="000714CD">
      <w:pPr>
        <w:pStyle w:val="SpaceAfter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dvance in my career through training and field experience.</w:t>
      </w:r>
    </w:p>
    <w:p w:rsidR="000714CD" w:rsidRDefault="000714CD" w:rsidP="000714CD">
      <w:pPr>
        <w:pStyle w:val="SpaceAfter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dd value to the functionality and output of the organization and society at large</w:t>
      </w:r>
    </w:p>
    <w:p w:rsidR="000714CD" w:rsidRDefault="000714CD" w:rsidP="000714CD">
      <w:pPr>
        <w:pStyle w:val="SpaceAfter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help achieve the mission and vision of any organization while expressing utmost honesty, transparency and accountability.</w:t>
      </w:r>
    </w:p>
    <w:p w:rsidR="00CF6057" w:rsidRDefault="00CF6057">
      <w:pPr>
        <w:rPr>
          <w:rFonts w:ascii="Times New Roman" w:hAnsi="Times New Roman" w:cs="Times New Roman"/>
          <w:sz w:val="24"/>
          <w:szCs w:val="24"/>
        </w:rPr>
      </w:pPr>
    </w:p>
    <w:p w:rsidR="008B317A" w:rsidRDefault="008B317A">
      <w:pPr>
        <w:rPr>
          <w:rFonts w:ascii="Times New Roman" w:hAnsi="Times New Roman" w:cs="Times New Roman"/>
          <w:b/>
          <w:sz w:val="24"/>
          <w:szCs w:val="24"/>
        </w:rPr>
      </w:pPr>
      <w:r w:rsidRPr="006E6B30">
        <w:rPr>
          <w:rFonts w:ascii="Times New Roman" w:hAnsi="Times New Roman" w:cs="Times New Roman"/>
          <w:b/>
          <w:sz w:val="24"/>
          <w:szCs w:val="24"/>
        </w:rPr>
        <w:t>EDUCATIONAL BACKGROUND</w:t>
      </w:r>
    </w:p>
    <w:p w:rsidR="00960F0F" w:rsidRDefault="00960F0F" w:rsidP="00960F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gerton University </w:t>
      </w:r>
    </w:p>
    <w:p w:rsidR="00960F0F" w:rsidRPr="006E6B30" w:rsidRDefault="00960F0F">
      <w:pPr>
        <w:rPr>
          <w:rFonts w:ascii="Times New Roman" w:hAnsi="Times New Roman" w:cs="Times New Roman"/>
          <w:b/>
          <w:sz w:val="24"/>
          <w:szCs w:val="24"/>
        </w:rPr>
      </w:pPr>
      <w:r w:rsidRPr="00716BBF">
        <w:rPr>
          <w:rFonts w:ascii="Times New Roman" w:hAnsi="Times New Roman" w:cs="Times New Roman"/>
          <w:sz w:val="24"/>
          <w:szCs w:val="24"/>
        </w:rPr>
        <w:t>P.O. BOX 536 Njoro</w:t>
      </w:r>
    </w:p>
    <w:p w:rsidR="00292BA6" w:rsidRDefault="00960F0F" w:rsidP="00292B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6E6B30">
        <w:rPr>
          <w:rFonts w:ascii="Times New Roman" w:hAnsi="Times New Roman" w:cs="Times New Roman"/>
          <w:sz w:val="24"/>
          <w:szCs w:val="24"/>
        </w:rPr>
        <w:t xml:space="preserve">achelor of </w:t>
      </w:r>
      <w:r>
        <w:rPr>
          <w:rFonts w:ascii="Times New Roman" w:hAnsi="Times New Roman" w:cs="Times New Roman"/>
          <w:sz w:val="24"/>
          <w:szCs w:val="24"/>
        </w:rPr>
        <w:t>Science</w:t>
      </w:r>
      <w:r w:rsidR="00292BA6">
        <w:rPr>
          <w:rFonts w:ascii="Times New Roman" w:hAnsi="Times New Roman" w:cs="Times New Roman"/>
          <w:sz w:val="24"/>
          <w:szCs w:val="24"/>
        </w:rPr>
        <w:t xml:space="preserve"> in Environmental Science</w:t>
      </w:r>
      <w:r w:rsidR="006E6B30">
        <w:rPr>
          <w:rFonts w:ascii="Times New Roman" w:hAnsi="Times New Roman" w:cs="Times New Roman"/>
          <w:sz w:val="24"/>
          <w:szCs w:val="24"/>
        </w:rPr>
        <w:t>.</w:t>
      </w:r>
    </w:p>
    <w:p w:rsidR="00CF6057" w:rsidRDefault="00960F0F" w:rsidP="00292B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2013 to date.</w:t>
      </w:r>
    </w:p>
    <w:p w:rsidR="00CF6057" w:rsidRDefault="00CF6057">
      <w:pPr>
        <w:rPr>
          <w:rFonts w:ascii="Times New Roman" w:hAnsi="Times New Roman" w:cs="Times New Roman"/>
          <w:sz w:val="24"/>
          <w:szCs w:val="24"/>
        </w:rPr>
      </w:pPr>
    </w:p>
    <w:p w:rsidR="00495D6B" w:rsidRDefault="00495D6B">
      <w:pPr>
        <w:rPr>
          <w:rFonts w:ascii="Times New Roman" w:hAnsi="Times New Roman" w:cs="Times New Roman"/>
          <w:sz w:val="24"/>
          <w:szCs w:val="24"/>
        </w:rPr>
      </w:pPr>
    </w:p>
    <w:p w:rsidR="00274B8E" w:rsidRDefault="00274B8E">
      <w:pPr>
        <w:rPr>
          <w:rFonts w:ascii="Times New Roman" w:hAnsi="Times New Roman" w:cs="Times New Roman"/>
          <w:sz w:val="24"/>
          <w:szCs w:val="24"/>
        </w:rPr>
      </w:pPr>
    </w:p>
    <w:p w:rsidR="00960F0F" w:rsidRDefault="00292B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ternational Computer Driving License</w:t>
      </w:r>
      <w:r w:rsidR="00960F0F">
        <w:rPr>
          <w:rFonts w:ascii="Times New Roman" w:hAnsi="Times New Roman" w:cs="Times New Roman"/>
          <w:sz w:val="24"/>
          <w:szCs w:val="24"/>
        </w:rPr>
        <w:t>.</w:t>
      </w:r>
    </w:p>
    <w:p w:rsidR="006E6B30" w:rsidRDefault="00292B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e of Advanced Technology</w:t>
      </w:r>
      <w:r w:rsidR="00495D6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95D6B" w:rsidRDefault="00A532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.O BOX 39, Nairobi</w:t>
      </w:r>
    </w:p>
    <w:p w:rsidR="00CF6057" w:rsidRDefault="00A5323E" w:rsidP="00960F0F">
      <w:pPr>
        <w:tabs>
          <w:tab w:val="left" w:pos="748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2013 January to April</w:t>
      </w:r>
    </w:p>
    <w:p w:rsidR="00CF6057" w:rsidRDefault="00CF6057">
      <w:pPr>
        <w:rPr>
          <w:rFonts w:ascii="Times New Roman" w:hAnsi="Times New Roman" w:cs="Times New Roman"/>
          <w:sz w:val="24"/>
          <w:szCs w:val="24"/>
        </w:rPr>
      </w:pPr>
    </w:p>
    <w:p w:rsidR="00495D6B" w:rsidRDefault="00A532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nyore Girls High School</w:t>
      </w:r>
    </w:p>
    <w:p w:rsidR="00495D6B" w:rsidRDefault="00CF60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nya certificate </w:t>
      </w:r>
      <w:r w:rsidR="00A5323E">
        <w:rPr>
          <w:rFonts w:ascii="Times New Roman" w:hAnsi="Times New Roman" w:cs="Times New Roman"/>
          <w:sz w:val="24"/>
          <w:szCs w:val="24"/>
        </w:rPr>
        <w:t xml:space="preserve">of Secondary education </w:t>
      </w:r>
      <w:r>
        <w:rPr>
          <w:rFonts w:ascii="Times New Roman" w:hAnsi="Times New Roman" w:cs="Times New Roman"/>
          <w:sz w:val="24"/>
          <w:szCs w:val="24"/>
        </w:rPr>
        <w:t>(K.C.S.E)</w:t>
      </w:r>
    </w:p>
    <w:p w:rsidR="00292BA6" w:rsidRDefault="00A5323E" w:rsidP="00292B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.O BOX 65, Maseno</w:t>
      </w:r>
    </w:p>
    <w:p w:rsidR="00CF6057" w:rsidRDefault="00960F0F" w:rsidP="00292B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2009 to 2012.</w:t>
      </w:r>
    </w:p>
    <w:p w:rsidR="00CF6057" w:rsidRDefault="00CF6057" w:rsidP="00CF6057">
      <w:pPr>
        <w:rPr>
          <w:rFonts w:ascii="Times New Roman" w:hAnsi="Times New Roman" w:cs="Times New Roman"/>
          <w:sz w:val="24"/>
          <w:szCs w:val="24"/>
        </w:rPr>
      </w:pPr>
    </w:p>
    <w:p w:rsidR="00495D6B" w:rsidRDefault="00A5323E" w:rsidP="00CF60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kumu Primary </w:t>
      </w:r>
    </w:p>
    <w:p w:rsidR="00557789" w:rsidRDefault="005D7F4B" w:rsidP="00CF60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nya Certificate of P</w:t>
      </w:r>
      <w:r w:rsidR="00CF6057">
        <w:rPr>
          <w:rFonts w:ascii="Times New Roman" w:hAnsi="Times New Roman" w:cs="Times New Roman"/>
          <w:sz w:val="24"/>
          <w:szCs w:val="24"/>
        </w:rPr>
        <w:t>rimary education (K.C.P.E)</w:t>
      </w:r>
    </w:p>
    <w:p w:rsidR="00495D6B" w:rsidRDefault="00A5323E" w:rsidP="00CF60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.O BOX 3537, Kakamega</w:t>
      </w:r>
      <w:r w:rsidR="00495D6B">
        <w:rPr>
          <w:rFonts w:ascii="Times New Roman" w:hAnsi="Times New Roman" w:cs="Times New Roman"/>
          <w:sz w:val="24"/>
          <w:szCs w:val="24"/>
        </w:rPr>
        <w:t>.</w:t>
      </w:r>
    </w:p>
    <w:p w:rsidR="00557789" w:rsidRDefault="00960F0F" w:rsidP="00960F0F">
      <w:pPr>
        <w:tabs>
          <w:tab w:val="left" w:pos="7499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1 to 2008.</w:t>
      </w:r>
    </w:p>
    <w:p w:rsidR="00411D4F" w:rsidRDefault="00411D4F">
      <w:pPr>
        <w:rPr>
          <w:rFonts w:ascii="Times New Roman" w:hAnsi="Times New Roman" w:cs="Times New Roman"/>
          <w:sz w:val="24"/>
          <w:szCs w:val="24"/>
        </w:rPr>
      </w:pPr>
    </w:p>
    <w:p w:rsidR="006E6B30" w:rsidRPr="00411D4F" w:rsidRDefault="00411D4F">
      <w:pPr>
        <w:rPr>
          <w:rFonts w:ascii="Times New Roman" w:hAnsi="Times New Roman" w:cs="Times New Roman"/>
          <w:b/>
          <w:sz w:val="24"/>
          <w:szCs w:val="24"/>
        </w:rPr>
      </w:pPr>
      <w:r w:rsidRPr="00411D4F">
        <w:rPr>
          <w:rFonts w:ascii="Times New Roman" w:hAnsi="Times New Roman" w:cs="Times New Roman"/>
          <w:b/>
          <w:sz w:val="24"/>
          <w:szCs w:val="24"/>
        </w:rPr>
        <w:t>WORKSHOP ATTENDED</w:t>
      </w:r>
    </w:p>
    <w:p w:rsidR="00F67CAA" w:rsidRDefault="00F67CAA">
      <w:pPr>
        <w:rPr>
          <w:rFonts w:ascii="Times New Roman" w:hAnsi="Times New Roman" w:cs="Times New Roman"/>
          <w:sz w:val="24"/>
          <w:szCs w:val="24"/>
        </w:rPr>
      </w:pPr>
      <w:r w:rsidRPr="00F67CAA">
        <w:rPr>
          <w:rFonts w:ascii="Times New Roman" w:hAnsi="Times New Roman" w:cs="Times New Roman"/>
          <w:sz w:val="24"/>
          <w:szCs w:val="24"/>
        </w:rPr>
        <w:t>2</w:t>
      </w:r>
      <w:r w:rsidRPr="00F67CAA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F67CAA">
        <w:rPr>
          <w:rFonts w:ascii="Times New Roman" w:hAnsi="Times New Roman" w:cs="Times New Roman"/>
          <w:sz w:val="24"/>
          <w:szCs w:val="24"/>
        </w:rPr>
        <w:t>/3/2014- attended a clean-up program arranged by the faculty</w:t>
      </w:r>
      <w:r w:rsidR="00AB7406">
        <w:rPr>
          <w:rFonts w:ascii="Times New Roman" w:hAnsi="Times New Roman" w:cs="Times New Roman"/>
          <w:sz w:val="24"/>
          <w:szCs w:val="24"/>
        </w:rPr>
        <w:t xml:space="preserve"> of environment and resource development</w:t>
      </w:r>
      <w:r w:rsidRPr="00F67CAA">
        <w:rPr>
          <w:rFonts w:ascii="Times New Roman" w:hAnsi="Times New Roman" w:cs="Times New Roman"/>
          <w:sz w:val="24"/>
          <w:szCs w:val="24"/>
        </w:rPr>
        <w:t xml:space="preserve"> with</w:t>
      </w:r>
      <w:r w:rsidR="00AB7406">
        <w:rPr>
          <w:rFonts w:ascii="Times New Roman" w:hAnsi="Times New Roman" w:cs="Times New Roman"/>
          <w:sz w:val="24"/>
          <w:szCs w:val="24"/>
        </w:rPr>
        <w:t>in</w:t>
      </w:r>
      <w:r w:rsidRPr="00F67CAA">
        <w:rPr>
          <w:rFonts w:ascii="Times New Roman" w:hAnsi="Times New Roman" w:cs="Times New Roman"/>
          <w:sz w:val="24"/>
          <w:szCs w:val="24"/>
        </w:rPr>
        <w:t xml:space="preserve"> the school premises.</w:t>
      </w:r>
    </w:p>
    <w:p w:rsidR="00F67CAA" w:rsidRDefault="00F67CAA">
      <w:pPr>
        <w:rPr>
          <w:rFonts w:ascii="Times New Roman" w:hAnsi="Times New Roman" w:cs="Times New Roman"/>
          <w:b/>
          <w:sz w:val="24"/>
          <w:szCs w:val="24"/>
        </w:rPr>
      </w:pPr>
      <w:r w:rsidRPr="00F67CAA">
        <w:rPr>
          <w:rFonts w:ascii="Times New Roman" w:hAnsi="Times New Roman" w:cs="Times New Roman"/>
          <w:b/>
          <w:sz w:val="24"/>
          <w:szCs w:val="24"/>
        </w:rPr>
        <w:t>EXPERI</w:t>
      </w:r>
      <w:r>
        <w:rPr>
          <w:rFonts w:ascii="Times New Roman" w:hAnsi="Times New Roman" w:cs="Times New Roman"/>
          <w:b/>
          <w:sz w:val="24"/>
          <w:szCs w:val="24"/>
        </w:rPr>
        <w:t>E</w:t>
      </w:r>
      <w:r w:rsidRPr="00F67CAA">
        <w:rPr>
          <w:rFonts w:ascii="Times New Roman" w:hAnsi="Times New Roman" w:cs="Times New Roman"/>
          <w:b/>
          <w:sz w:val="24"/>
          <w:szCs w:val="24"/>
        </w:rPr>
        <w:t>NCES</w:t>
      </w:r>
    </w:p>
    <w:p w:rsidR="00F67CAA" w:rsidRPr="00F67CAA" w:rsidRDefault="00F67CAA">
      <w:pPr>
        <w:rPr>
          <w:rFonts w:ascii="Times New Roman" w:hAnsi="Times New Roman" w:cs="Times New Roman"/>
          <w:sz w:val="24"/>
          <w:szCs w:val="24"/>
        </w:rPr>
      </w:pPr>
      <w:r w:rsidRPr="00F67CAA">
        <w:rPr>
          <w:rFonts w:ascii="Times New Roman" w:hAnsi="Times New Roman" w:cs="Times New Roman"/>
          <w:sz w:val="24"/>
          <w:szCs w:val="24"/>
        </w:rPr>
        <w:t>GENERALWORK</w:t>
      </w:r>
    </w:p>
    <w:p w:rsidR="00F67CAA" w:rsidRPr="001F79E0" w:rsidRDefault="00F67CAA" w:rsidP="001F79E0">
      <w:pPr>
        <w:ind w:left="360"/>
        <w:rPr>
          <w:rFonts w:ascii="Times New Roman" w:hAnsi="Times New Roman" w:cs="Times New Roman"/>
          <w:sz w:val="24"/>
          <w:szCs w:val="24"/>
        </w:rPr>
      </w:pPr>
      <w:r w:rsidRPr="001F79E0">
        <w:rPr>
          <w:rFonts w:ascii="Times New Roman" w:hAnsi="Times New Roman" w:cs="Times New Roman"/>
          <w:b/>
          <w:sz w:val="24"/>
          <w:szCs w:val="24"/>
        </w:rPr>
        <w:t>Tourism regulatory authority</w:t>
      </w:r>
      <w:r w:rsidR="008A4128" w:rsidRPr="0064420B">
        <w:rPr>
          <w:rFonts w:ascii="Times New Roman" w:hAnsi="Times New Roman" w:cs="Times New Roman"/>
          <w:b/>
          <w:sz w:val="24"/>
          <w:szCs w:val="24"/>
        </w:rPr>
        <w:t xml:space="preserve">Nakuru </w:t>
      </w:r>
      <w:r w:rsidRPr="0064420B">
        <w:rPr>
          <w:rFonts w:ascii="Times New Roman" w:hAnsi="Times New Roman" w:cs="Times New Roman"/>
          <w:b/>
          <w:sz w:val="24"/>
          <w:szCs w:val="24"/>
        </w:rPr>
        <w:t>county</w:t>
      </w:r>
      <w:r w:rsidR="00B8373C" w:rsidRPr="0064420B">
        <w:rPr>
          <w:rFonts w:ascii="Times New Roman" w:hAnsi="Times New Roman" w:cs="Times New Roman"/>
          <w:b/>
          <w:sz w:val="24"/>
          <w:szCs w:val="24"/>
        </w:rPr>
        <w:t>.</w:t>
      </w:r>
    </w:p>
    <w:p w:rsidR="00B8373C" w:rsidRPr="008A4128" w:rsidRDefault="00B8373C" w:rsidP="008A41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4128">
        <w:rPr>
          <w:rFonts w:ascii="Times New Roman" w:hAnsi="Times New Roman" w:cs="Times New Roman"/>
          <w:sz w:val="24"/>
          <w:szCs w:val="24"/>
        </w:rPr>
        <w:t>Use computer for various application such as data base management or word processing</w:t>
      </w:r>
    </w:p>
    <w:p w:rsidR="00B8373C" w:rsidRDefault="00B8373C" w:rsidP="008A41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4128">
        <w:rPr>
          <w:rFonts w:ascii="Times New Roman" w:hAnsi="Times New Roman" w:cs="Times New Roman"/>
          <w:sz w:val="24"/>
          <w:szCs w:val="24"/>
        </w:rPr>
        <w:t>Perform payroll functions such as maintaining time keeping information and processing and submitting payroll.</w:t>
      </w:r>
    </w:p>
    <w:p w:rsidR="00E33305" w:rsidRPr="008A4128" w:rsidRDefault="00E33305" w:rsidP="008A41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eelancing. </w:t>
      </w:r>
    </w:p>
    <w:p w:rsidR="00495D6B" w:rsidRDefault="00495D6B">
      <w:pPr>
        <w:rPr>
          <w:rFonts w:ascii="Times New Roman" w:hAnsi="Times New Roman" w:cs="Times New Roman"/>
          <w:sz w:val="24"/>
          <w:szCs w:val="24"/>
        </w:rPr>
      </w:pPr>
    </w:p>
    <w:p w:rsidR="008B317A" w:rsidRPr="008A4128" w:rsidRDefault="008A4128">
      <w:pPr>
        <w:rPr>
          <w:rFonts w:ascii="Times New Roman" w:hAnsi="Times New Roman" w:cs="Times New Roman"/>
          <w:b/>
          <w:sz w:val="24"/>
          <w:szCs w:val="24"/>
        </w:rPr>
      </w:pPr>
      <w:r w:rsidRPr="008A4128">
        <w:rPr>
          <w:rFonts w:ascii="Times New Roman" w:hAnsi="Times New Roman" w:cs="Times New Roman"/>
          <w:b/>
          <w:sz w:val="24"/>
          <w:szCs w:val="24"/>
        </w:rPr>
        <w:t>SKILLS</w:t>
      </w:r>
    </w:p>
    <w:p w:rsidR="008A4128" w:rsidRPr="008A4128" w:rsidRDefault="008A4128" w:rsidP="008A41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A4128">
        <w:rPr>
          <w:rFonts w:ascii="Times New Roman" w:hAnsi="Times New Roman" w:cs="Times New Roman"/>
          <w:sz w:val="24"/>
          <w:szCs w:val="24"/>
        </w:rPr>
        <w:t>Time management.</w:t>
      </w:r>
    </w:p>
    <w:p w:rsidR="008A4128" w:rsidRPr="008A4128" w:rsidRDefault="008A4128" w:rsidP="008A41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A4128">
        <w:rPr>
          <w:rFonts w:ascii="Times New Roman" w:hAnsi="Times New Roman" w:cs="Times New Roman"/>
          <w:sz w:val="24"/>
          <w:szCs w:val="24"/>
        </w:rPr>
        <w:t>Active listening.</w:t>
      </w:r>
    </w:p>
    <w:p w:rsidR="008A4128" w:rsidRPr="0010145A" w:rsidRDefault="008A4128" w:rsidP="0010145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A4128">
        <w:rPr>
          <w:rFonts w:ascii="Times New Roman" w:hAnsi="Times New Roman" w:cs="Times New Roman"/>
          <w:sz w:val="24"/>
          <w:szCs w:val="24"/>
        </w:rPr>
        <w:t xml:space="preserve">Critical </w:t>
      </w:r>
      <w:r w:rsidR="0010145A">
        <w:rPr>
          <w:rFonts w:ascii="Times New Roman" w:hAnsi="Times New Roman" w:cs="Times New Roman"/>
          <w:sz w:val="24"/>
          <w:szCs w:val="24"/>
        </w:rPr>
        <w:t xml:space="preserve">thinking. </w:t>
      </w:r>
      <w:bookmarkStart w:id="0" w:name="_GoBack"/>
      <w:bookmarkEnd w:id="0"/>
    </w:p>
    <w:p w:rsidR="008A4128" w:rsidRDefault="008A4128">
      <w:pPr>
        <w:rPr>
          <w:rFonts w:ascii="Times New Roman" w:hAnsi="Times New Roman" w:cs="Times New Roman"/>
          <w:b/>
          <w:sz w:val="24"/>
          <w:szCs w:val="24"/>
        </w:rPr>
      </w:pPr>
      <w:r w:rsidRPr="008A4128">
        <w:rPr>
          <w:rFonts w:ascii="Times New Roman" w:hAnsi="Times New Roman" w:cs="Times New Roman"/>
          <w:b/>
          <w:sz w:val="24"/>
          <w:szCs w:val="24"/>
        </w:rPr>
        <w:lastRenderedPageBreak/>
        <w:t>HOBBIES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8A4128" w:rsidRPr="000D3432" w:rsidRDefault="0064420B" w:rsidP="000D34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ing</w:t>
      </w:r>
    </w:p>
    <w:p w:rsidR="008A4128" w:rsidRPr="000D3432" w:rsidRDefault="008A4128" w:rsidP="000D34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 w:rsidRPr="000D3432">
        <w:rPr>
          <w:rFonts w:ascii="Times New Roman" w:hAnsi="Times New Roman" w:cs="Times New Roman"/>
          <w:sz w:val="24"/>
          <w:szCs w:val="24"/>
        </w:rPr>
        <w:t xml:space="preserve">Reading </w:t>
      </w:r>
    </w:p>
    <w:p w:rsidR="008A4128" w:rsidRPr="000D3432" w:rsidRDefault="008A4128" w:rsidP="000D34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D3432">
        <w:rPr>
          <w:rFonts w:ascii="Times New Roman" w:hAnsi="Times New Roman" w:cs="Times New Roman"/>
          <w:sz w:val="24"/>
          <w:szCs w:val="24"/>
        </w:rPr>
        <w:t>Playing netball</w:t>
      </w:r>
    </w:p>
    <w:p w:rsidR="008A4128" w:rsidRPr="000D3432" w:rsidRDefault="008A4128" w:rsidP="000D34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D3432">
        <w:rPr>
          <w:rFonts w:ascii="Times New Roman" w:hAnsi="Times New Roman" w:cs="Times New Roman"/>
          <w:sz w:val="24"/>
          <w:szCs w:val="24"/>
        </w:rPr>
        <w:t>Swimming</w:t>
      </w:r>
    </w:p>
    <w:p w:rsidR="00495D6B" w:rsidRDefault="00495D6B">
      <w:pPr>
        <w:rPr>
          <w:rFonts w:ascii="Times New Roman" w:hAnsi="Times New Roman" w:cs="Times New Roman"/>
          <w:sz w:val="24"/>
          <w:szCs w:val="24"/>
        </w:rPr>
      </w:pPr>
    </w:p>
    <w:p w:rsidR="008A4128" w:rsidRDefault="008A4128">
      <w:pPr>
        <w:rPr>
          <w:rFonts w:ascii="Times New Roman" w:hAnsi="Times New Roman" w:cs="Times New Roman"/>
          <w:b/>
          <w:sz w:val="24"/>
          <w:szCs w:val="24"/>
        </w:rPr>
      </w:pPr>
      <w:r w:rsidRPr="008A4128">
        <w:rPr>
          <w:rFonts w:ascii="Times New Roman" w:hAnsi="Times New Roman" w:cs="Times New Roman"/>
          <w:b/>
          <w:sz w:val="24"/>
          <w:szCs w:val="24"/>
        </w:rPr>
        <w:t>REFEREES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6E2475" w:rsidRPr="00274B8E" w:rsidRDefault="006E2475">
      <w:pPr>
        <w:rPr>
          <w:rFonts w:ascii="Times New Roman" w:hAnsi="Times New Roman" w:cs="Times New Roman"/>
          <w:sz w:val="24"/>
          <w:szCs w:val="24"/>
        </w:rPr>
      </w:pPr>
      <w:r w:rsidRPr="00274B8E">
        <w:rPr>
          <w:rFonts w:ascii="Times New Roman" w:hAnsi="Times New Roman" w:cs="Times New Roman"/>
          <w:sz w:val="24"/>
          <w:szCs w:val="24"/>
        </w:rPr>
        <w:t>Ezekiel Cheboi</w:t>
      </w:r>
    </w:p>
    <w:p w:rsidR="006E2475" w:rsidRPr="00274B8E" w:rsidRDefault="006E2475">
      <w:pPr>
        <w:rPr>
          <w:rFonts w:ascii="Times New Roman" w:hAnsi="Times New Roman" w:cs="Times New Roman"/>
          <w:sz w:val="24"/>
          <w:szCs w:val="24"/>
        </w:rPr>
      </w:pPr>
      <w:r w:rsidRPr="00274B8E">
        <w:rPr>
          <w:rFonts w:ascii="Times New Roman" w:hAnsi="Times New Roman" w:cs="Times New Roman"/>
          <w:sz w:val="24"/>
          <w:szCs w:val="24"/>
        </w:rPr>
        <w:t>Lecturer department of natural resources</w:t>
      </w:r>
    </w:p>
    <w:p w:rsidR="006E2475" w:rsidRPr="00274B8E" w:rsidRDefault="006E2475">
      <w:pPr>
        <w:rPr>
          <w:rFonts w:ascii="Times New Roman" w:hAnsi="Times New Roman" w:cs="Times New Roman"/>
          <w:sz w:val="24"/>
          <w:szCs w:val="24"/>
        </w:rPr>
      </w:pPr>
      <w:r w:rsidRPr="00274B8E">
        <w:rPr>
          <w:rFonts w:ascii="Times New Roman" w:hAnsi="Times New Roman" w:cs="Times New Roman"/>
          <w:sz w:val="24"/>
          <w:szCs w:val="24"/>
        </w:rPr>
        <w:t>Egerton University</w:t>
      </w:r>
    </w:p>
    <w:p w:rsidR="006E2475" w:rsidRPr="00274B8E" w:rsidRDefault="006E2475">
      <w:pPr>
        <w:rPr>
          <w:rFonts w:ascii="Times New Roman" w:hAnsi="Times New Roman" w:cs="Times New Roman"/>
          <w:sz w:val="24"/>
          <w:szCs w:val="24"/>
        </w:rPr>
      </w:pPr>
      <w:r w:rsidRPr="00274B8E">
        <w:rPr>
          <w:rFonts w:ascii="Times New Roman" w:hAnsi="Times New Roman" w:cs="Times New Roman"/>
          <w:sz w:val="24"/>
          <w:szCs w:val="24"/>
        </w:rPr>
        <w:t>P.O. BOX 536 Njoro.</w:t>
      </w:r>
    </w:p>
    <w:p w:rsidR="006E2475" w:rsidRPr="00274B8E" w:rsidRDefault="00337547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="006E2475" w:rsidRPr="00274B8E">
          <w:rPr>
            <w:rStyle w:val="Hyperlink"/>
            <w:rFonts w:ascii="Times New Roman" w:hAnsi="Times New Roman" w:cs="Times New Roman"/>
            <w:sz w:val="24"/>
            <w:szCs w:val="24"/>
          </w:rPr>
          <w:t>zecboi@gmail.com</w:t>
        </w:r>
      </w:hyperlink>
    </w:p>
    <w:p w:rsidR="006E2475" w:rsidRPr="00274B8E" w:rsidRDefault="006E2475">
      <w:pPr>
        <w:rPr>
          <w:rFonts w:ascii="Times New Roman" w:hAnsi="Times New Roman" w:cs="Times New Roman"/>
          <w:sz w:val="24"/>
          <w:szCs w:val="24"/>
        </w:rPr>
      </w:pPr>
      <w:r w:rsidRPr="00274B8E">
        <w:rPr>
          <w:rFonts w:ascii="Times New Roman" w:hAnsi="Times New Roman" w:cs="Times New Roman"/>
          <w:sz w:val="24"/>
          <w:szCs w:val="24"/>
        </w:rPr>
        <w:t>0722124207</w:t>
      </w:r>
    </w:p>
    <w:p w:rsidR="006E2475" w:rsidRDefault="006E2475">
      <w:pPr>
        <w:rPr>
          <w:rFonts w:ascii="Times New Roman" w:hAnsi="Times New Roman" w:cs="Times New Roman"/>
          <w:b/>
          <w:sz w:val="24"/>
          <w:szCs w:val="24"/>
        </w:rPr>
      </w:pPr>
    </w:p>
    <w:p w:rsidR="006E2475" w:rsidRPr="00274B8E" w:rsidRDefault="006E2475">
      <w:pPr>
        <w:rPr>
          <w:rFonts w:ascii="Times New Roman" w:hAnsi="Times New Roman" w:cs="Times New Roman"/>
          <w:sz w:val="24"/>
          <w:szCs w:val="24"/>
        </w:rPr>
      </w:pPr>
      <w:r w:rsidRPr="00274B8E">
        <w:rPr>
          <w:rFonts w:ascii="Times New Roman" w:hAnsi="Times New Roman" w:cs="Times New Roman"/>
          <w:sz w:val="24"/>
          <w:szCs w:val="24"/>
        </w:rPr>
        <w:t>Mbehelo Anthony.</w:t>
      </w:r>
    </w:p>
    <w:p w:rsidR="006E2475" w:rsidRPr="00274B8E" w:rsidRDefault="006E2475">
      <w:pPr>
        <w:rPr>
          <w:rFonts w:ascii="Times New Roman" w:hAnsi="Times New Roman" w:cs="Times New Roman"/>
          <w:sz w:val="24"/>
          <w:szCs w:val="24"/>
        </w:rPr>
      </w:pPr>
      <w:r w:rsidRPr="00274B8E">
        <w:rPr>
          <w:rFonts w:ascii="Times New Roman" w:hAnsi="Times New Roman" w:cs="Times New Roman"/>
          <w:sz w:val="24"/>
          <w:szCs w:val="24"/>
        </w:rPr>
        <w:t>Manager ARC Hotel</w:t>
      </w:r>
    </w:p>
    <w:p w:rsidR="006E2475" w:rsidRPr="00274B8E" w:rsidRDefault="006E2475">
      <w:pPr>
        <w:rPr>
          <w:rFonts w:ascii="Times New Roman" w:hAnsi="Times New Roman" w:cs="Times New Roman"/>
          <w:sz w:val="24"/>
          <w:szCs w:val="24"/>
        </w:rPr>
      </w:pPr>
      <w:r w:rsidRPr="00274B8E">
        <w:rPr>
          <w:rFonts w:ascii="Times New Roman" w:hAnsi="Times New Roman" w:cs="Times New Roman"/>
          <w:sz w:val="24"/>
          <w:szCs w:val="24"/>
        </w:rPr>
        <w:t>Egerton University</w:t>
      </w:r>
    </w:p>
    <w:p w:rsidR="006E2475" w:rsidRPr="00274B8E" w:rsidRDefault="006E2475">
      <w:pPr>
        <w:rPr>
          <w:rFonts w:ascii="Times New Roman" w:hAnsi="Times New Roman" w:cs="Times New Roman"/>
          <w:sz w:val="24"/>
          <w:szCs w:val="24"/>
        </w:rPr>
      </w:pPr>
      <w:r w:rsidRPr="00274B8E">
        <w:rPr>
          <w:rFonts w:ascii="Times New Roman" w:hAnsi="Times New Roman" w:cs="Times New Roman"/>
          <w:sz w:val="24"/>
          <w:szCs w:val="24"/>
        </w:rPr>
        <w:t>P.O. BOX 536 Njoro.</w:t>
      </w:r>
    </w:p>
    <w:p w:rsidR="006E2475" w:rsidRPr="00274B8E" w:rsidRDefault="00337547">
      <w:pPr>
        <w:rPr>
          <w:rFonts w:ascii="Times New Roman" w:hAnsi="Times New Roman" w:cs="Times New Roman"/>
          <w:sz w:val="24"/>
          <w:szCs w:val="24"/>
        </w:rPr>
      </w:pPr>
      <w:hyperlink r:id="rId6" w:history="1">
        <w:r w:rsidR="006E2475" w:rsidRPr="00274B8E">
          <w:rPr>
            <w:rStyle w:val="Hyperlink"/>
            <w:rFonts w:ascii="Times New Roman" w:hAnsi="Times New Roman" w:cs="Times New Roman"/>
            <w:sz w:val="24"/>
            <w:szCs w:val="24"/>
          </w:rPr>
          <w:t>mbeheloanthony@gmail.com</w:t>
        </w:r>
      </w:hyperlink>
    </w:p>
    <w:p w:rsidR="006E2475" w:rsidRPr="00274B8E" w:rsidRDefault="006E2475">
      <w:pPr>
        <w:rPr>
          <w:rFonts w:ascii="Times New Roman" w:hAnsi="Times New Roman" w:cs="Times New Roman"/>
          <w:sz w:val="24"/>
          <w:szCs w:val="24"/>
        </w:rPr>
      </w:pPr>
      <w:r w:rsidRPr="00274B8E">
        <w:rPr>
          <w:rFonts w:ascii="Times New Roman" w:hAnsi="Times New Roman" w:cs="Times New Roman"/>
          <w:sz w:val="24"/>
          <w:szCs w:val="24"/>
        </w:rPr>
        <w:t>0726604454</w:t>
      </w:r>
    </w:p>
    <w:p w:rsidR="006E2475" w:rsidRPr="00274B8E" w:rsidRDefault="006E2475">
      <w:pPr>
        <w:rPr>
          <w:rFonts w:ascii="Times New Roman" w:hAnsi="Times New Roman" w:cs="Times New Roman"/>
          <w:sz w:val="24"/>
          <w:szCs w:val="24"/>
        </w:rPr>
      </w:pPr>
    </w:p>
    <w:p w:rsidR="006E2475" w:rsidRPr="00274B8E" w:rsidRDefault="006E2475">
      <w:pPr>
        <w:rPr>
          <w:rFonts w:ascii="Times New Roman" w:hAnsi="Times New Roman" w:cs="Times New Roman"/>
          <w:sz w:val="24"/>
          <w:szCs w:val="24"/>
        </w:rPr>
      </w:pPr>
    </w:p>
    <w:p w:rsidR="008A4128" w:rsidRPr="00274B8E" w:rsidRDefault="008A4128">
      <w:pPr>
        <w:rPr>
          <w:rFonts w:ascii="Times New Roman" w:hAnsi="Times New Roman" w:cs="Times New Roman"/>
          <w:sz w:val="24"/>
          <w:szCs w:val="24"/>
        </w:rPr>
      </w:pPr>
    </w:p>
    <w:p w:rsidR="008A4128" w:rsidRPr="00274B8E" w:rsidRDefault="008A4128">
      <w:pPr>
        <w:rPr>
          <w:rFonts w:ascii="Times New Roman" w:hAnsi="Times New Roman" w:cs="Times New Roman"/>
          <w:sz w:val="24"/>
          <w:szCs w:val="24"/>
        </w:rPr>
      </w:pPr>
    </w:p>
    <w:sectPr w:rsidR="008A4128" w:rsidRPr="00274B8E" w:rsidSect="005B48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5F0177"/>
    <w:multiLevelType w:val="hybridMultilevel"/>
    <w:tmpl w:val="D6921F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35EC6681"/>
    <w:multiLevelType w:val="hybridMultilevel"/>
    <w:tmpl w:val="48BCC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6E08FB"/>
    <w:multiLevelType w:val="hybridMultilevel"/>
    <w:tmpl w:val="7806FFF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">
    <w:nsid w:val="763C2349"/>
    <w:multiLevelType w:val="hybridMultilevel"/>
    <w:tmpl w:val="B9244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rUwNzIwNTYwNjQ3NTBU0lEKTi0uzszPAykwrAUAgNq4UywAAAA="/>
  </w:docVars>
  <w:rsids>
    <w:rsidRoot w:val="008B317A"/>
    <w:rsid w:val="000714CD"/>
    <w:rsid w:val="000D3432"/>
    <w:rsid w:val="0010145A"/>
    <w:rsid w:val="001F79E0"/>
    <w:rsid w:val="0027065A"/>
    <w:rsid w:val="00274B8E"/>
    <w:rsid w:val="00292BA6"/>
    <w:rsid w:val="00337547"/>
    <w:rsid w:val="00356195"/>
    <w:rsid w:val="0037769D"/>
    <w:rsid w:val="00411D4F"/>
    <w:rsid w:val="00495D6B"/>
    <w:rsid w:val="00557789"/>
    <w:rsid w:val="005B1135"/>
    <w:rsid w:val="005B489C"/>
    <w:rsid w:val="005C40EC"/>
    <w:rsid w:val="005D7F4B"/>
    <w:rsid w:val="0064420B"/>
    <w:rsid w:val="006E2475"/>
    <w:rsid w:val="006E6B30"/>
    <w:rsid w:val="007F2637"/>
    <w:rsid w:val="008A4128"/>
    <w:rsid w:val="008B317A"/>
    <w:rsid w:val="00960F0F"/>
    <w:rsid w:val="00A5323E"/>
    <w:rsid w:val="00AB7406"/>
    <w:rsid w:val="00B8373C"/>
    <w:rsid w:val="00C50C99"/>
    <w:rsid w:val="00C96527"/>
    <w:rsid w:val="00CF6057"/>
    <w:rsid w:val="00E33305"/>
    <w:rsid w:val="00F67C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48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317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A41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7F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F4B"/>
    <w:rPr>
      <w:rFonts w:ascii="Segoe UI" w:hAnsi="Segoe UI" w:cs="Segoe UI"/>
      <w:sz w:val="18"/>
      <w:szCs w:val="18"/>
    </w:rPr>
  </w:style>
  <w:style w:type="paragraph" w:customStyle="1" w:styleId="SpaceAfter">
    <w:name w:val="Space After"/>
    <w:basedOn w:val="Normal"/>
    <w:qFormat/>
    <w:rsid w:val="000714CD"/>
    <w:pPr>
      <w:tabs>
        <w:tab w:val="left" w:pos="7560"/>
      </w:tabs>
      <w:spacing w:line="264" w:lineRule="auto"/>
      <w:ind w:left="288" w:right="2880"/>
    </w:pPr>
    <w:rPr>
      <w:sz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beheloanthony@gmail.com" TargetMode="External"/><Relationship Id="rId5" Type="http://schemas.openxmlformats.org/officeDocument/2006/relationships/hyperlink" Target="mailto:zecboi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aa</dc:creator>
  <cp:lastModifiedBy>Queenkibet</cp:lastModifiedBy>
  <cp:revision>2</cp:revision>
  <cp:lastPrinted>2017-02-08T08:16:00Z</cp:lastPrinted>
  <dcterms:created xsi:type="dcterms:W3CDTF">2017-06-07T09:54:06Z</dcterms:created>
  <dcterms:modified xsi:type="dcterms:W3CDTF">2017-06-07T09:54:06Z</dcterms:modified>
</cp:coreProperties>
</file>